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ysicist position at [Company/Organization Name] in Brazil São Paulo. As a dedicated and experienced physicist with a passion for advancing scientific knowledge, I am eager to contribute my expertise to an environment that values innovation and research excellence. Brazil São Paulo, as a hub of technological development and academic rigor, presents an unparalleled opportunity to engage in impactful work that aligns with my professional goals and personal commitment to physics.</w:t>
      </w:r>
    </w:p>
    <w:p>
      <w:pPr>
        <w:pStyle w:val="BodyText"/>
      </w:pPr>
      <w:r>
        <w:t xml:space="preserve">With a [Ph.D./M.Sc.] in Physics from [University Name] and over [X years] of experience in [specific field, e.g., quantum mechanics, materials science, or astrophysics], I have developed a strong foundation in both theoretical and experimental research. My career has been driven by a desire to explore the fundamental principles of the universe while addressing real-world challenges. Whether it is designing advanced instrumentation for particle physics experiments or analyzing data to uncover new phenomena, I approach every project with precision, creativity, and a deep curiosity about the natural world.</w:t>
      </w:r>
    </w:p>
    <w:p>
      <w:pPr>
        <w:pStyle w:val="BodyText"/>
      </w:pPr>
      <w:r>
        <w:t xml:space="preserve">What sets me apart as a Physicist is my ability to bridge academic research with practical applications. During my tenure at [Previous Institution/Organization], I led a team in developing [specific project or achievement, e.g., "a novel method for energy-efficient data storage using superconducting materials"]. This work not only earned recognition in peer-reviewed journals but also had tangible implications for industries seeking sustainable technological solutions. I am particularly drawn to Brazil São Paulo because of its thriving ecosystem of research institutions, such as the [Institute Name] and [University Name], which are at the forefront of cutting-edge physics research. I am confident that my skills and passion for discovery will contribute meaningfully to these efforts.</w:t>
      </w:r>
    </w:p>
    <w:p>
      <w:pPr>
        <w:pStyle w:val="BodyText"/>
      </w:pPr>
      <w:r>
        <w:t xml:space="preserve">Brazil São Paulo has always been a place where innovation thrives, and I am especially inspired by its growing role in global scientific collaboration. The region’s investment in renewable energy, aerospace technology, and quantum computing aligns closely with my areas of expertise. For instance, my research on [specific topic] has direct relevance to [Brazil São Paulo’s initiative or industry need]. I am eager to collaborate with local experts to address pressing challenges such as climate change mitigation, energy efficiency, and the development of next-generation technologies.</w:t>
      </w:r>
    </w:p>
    <w:p>
      <w:pPr>
        <w:pStyle w:val="BodyText"/>
      </w:pPr>
      <w:r>
        <w:t xml:space="preserve">My experience in Brazil São Paulo has further solidified my connection to this vibrant region. During my time [mention any relevant experience in São Paulo, e.g., "as a visiting researcher at the University of São Paulo"], I witnessed firsthand the dedication of Brazilian scientists and the collaborative spirit that defines their work. This environment is not only intellectually stimulating but also deeply motivating. I am particularly interested in [specific aspect of the position, e.g., "exploring high-energy physics experiments" or "advancing materials science for industrial applications"] and am excited about the prospect of contributing to such endeavors.</w:t>
      </w:r>
    </w:p>
    <w:p>
      <w:pPr>
        <w:pStyle w:val="BodyText"/>
      </w:pPr>
      <w:r>
        <w:t xml:space="preserve">As a Physicist, I value interdisciplinary collaboration and continuous learning. I have consistently worked with teams across disciplines, from engineers to computer scientists, to translate complex physical theories into practical innovations. My ability to communicate technical concepts clearly and work effectively in multicultural environments has been instrumental in fostering productive partnerships. In Brazil São Paulo, I am eager to engage with a diverse community of researchers and contribute my perspective while learning from the unique challenges and opportunities this region presents.</w:t>
      </w:r>
    </w:p>
    <w:p>
      <w:pPr>
        <w:pStyle w:val="BodyText"/>
      </w:pPr>
      <w:r>
        <w:t xml:space="preserve">What excites me most about this opportunity is the chance to be part of a dynamic scientific community that prioritizes both academic excellence and societal impact. Brazil São Paulo is home to some of the world’s most ambitious research initiatives, and I am eager to play a role in shaping their future. Whether it is through mentoring young scientists, publishing groundbreaking studies, or participating in international conferences, I aim to leave a lasting legacy of innovation and discovery.</w:t>
      </w:r>
    </w:p>
    <w:p>
      <w:pPr>
        <w:pStyle w:val="BodyText"/>
      </w:pPr>
      <w:r>
        <w:t xml:space="preserve">I have attached my CV for your review and would be delighted to discuss how my background as a Physicist aligns with the goals of [Company/Organization Name]. Thank you for considering my application. I look forward to the possibility of contributing to the scientific advancement of Brazil São Paulo and working alongside your team to push the boundaries of what is possible in physics.</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Brazil São Paulo</dc:title>
  <dc:creator/>
  <dc:language>en</dc:language>
  <cp:keywords/>
  <dcterms:created xsi:type="dcterms:W3CDTF">2026-07-23T15:37:11Z</dcterms:created>
  <dcterms:modified xsi:type="dcterms:W3CDTF">2026-07-23T15:37:11Z</dcterms:modified>
</cp:coreProperties>
</file>

<file path=docProps/custom.xml><?xml version="1.0" encoding="utf-8"?>
<Properties xmlns="http://schemas.openxmlformats.org/officeDocument/2006/custom-properties" xmlns:vt="http://schemas.openxmlformats.org/officeDocument/2006/docPropsVTypes"/>
</file>